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1BDE90" w14:textId="369C5EA5" w:rsidR="00E327F1" w:rsidRPr="00E327F1" w:rsidRDefault="00E327F1" w:rsidP="00CD5BB2">
      <w:pPr>
        <w:jc w:val="center"/>
        <w:rPr>
          <w:b/>
          <w:bCs/>
          <w:u w:val="single"/>
        </w:rPr>
      </w:pPr>
      <w:bookmarkStart w:id="0" w:name="_Hlk51676993"/>
      <w:bookmarkStart w:id="1" w:name="_GoBack"/>
      <w:bookmarkEnd w:id="1"/>
      <w:r w:rsidRPr="00E327F1">
        <w:rPr>
          <w:b/>
          <w:bCs/>
          <w:u w:val="single"/>
        </w:rPr>
        <w:t>Extension Activ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E327F1" w:rsidRPr="006A46B9" w14:paraId="13E941D5" w14:textId="77777777" w:rsidTr="00F20C4D">
        <w:tc>
          <w:tcPr>
            <w:tcW w:w="4788" w:type="dxa"/>
            <w:shd w:val="clear" w:color="auto" w:fill="D0CECE" w:themeFill="background2" w:themeFillShade="E6"/>
          </w:tcPr>
          <w:p w14:paraId="345625CD" w14:textId="666A4DCA" w:rsidR="00E327F1" w:rsidRPr="006A46B9" w:rsidRDefault="00E327F1" w:rsidP="00E327F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ctivity Title: </w:t>
            </w:r>
            <w:r w:rsidRPr="00E327F1">
              <w:t xml:space="preserve">Water </w:t>
            </w:r>
            <w:r w:rsidR="0062310C">
              <w:t xml:space="preserve">Story – When I </w:t>
            </w:r>
            <w:r w:rsidR="00E530BB">
              <w:t>Was</w:t>
            </w:r>
            <w:r w:rsidR="0062310C">
              <w:t xml:space="preserve"> </w:t>
            </w:r>
            <w:r w:rsidR="00E530BB">
              <w:t>A</w:t>
            </w:r>
            <w:r w:rsidR="0062310C">
              <w:t xml:space="preserve"> Child</w:t>
            </w:r>
          </w:p>
        </w:tc>
        <w:tc>
          <w:tcPr>
            <w:tcW w:w="4788" w:type="dxa"/>
            <w:shd w:val="clear" w:color="auto" w:fill="D0CECE" w:themeFill="background2" w:themeFillShade="E6"/>
          </w:tcPr>
          <w:p w14:paraId="382F9163" w14:textId="3480157A" w:rsidR="00E327F1" w:rsidRPr="00E327F1" w:rsidRDefault="00E327F1" w:rsidP="00E327F1">
            <w:r>
              <w:rPr>
                <w:b/>
                <w:bCs/>
              </w:rPr>
              <w:t xml:space="preserve">Duration: </w:t>
            </w:r>
            <w:r>
              <w:t xml:space="preserve">30 minutes </w:t>
            </w:r>
          </w:p>
        </w:tc>
      </w:tr>
      <w:tr w:rsidR="00030F4A" w:rsidRPr="006A46B9" w14:paraId="2C3D117A" w14:textId="77777777" w:rsidTr="00855C0E">
        <w:tc>
          <w:tcPr>
            <w:tcW w:w="9576" w:type="dxa"/>
            <w:gridSpan w:val="2"/>
            <w:shd w:val="clear" w:color="auto" w:fill="D0CECE" w:themeFill="background2" w:themeFillShade="E6"/>
          </w:tcPr>
          <w:p w14:paraId="4FB9F6C7" w14:textId="392B2B58" w:rsidR="00030F4A" w:rsidRDefault="00142A41" w:rsidP="00E327F1">
            <w:pPr>
              <w:rPr>
                <w:b/>
                <w:bCs/>
              </w:rPr>
            </w:pPr>
            <w:r>
              <w:rPr>
                <w:b/>
                <w:bCs/>
              </w:rPr>
              <w:t>Introduction:</w:t>
            </w:r>
          </w:p>
        </w:tc>
      </w:tr>
      <w:tr w:rsidR="00E327F1" w:rsidRPr="006A46B9" w14:paraId="09F8800A" w14:textId="77777777" w:rsidTr="00BD024E">
        <w:tc>
          <w:tcPr>
            <w:tcW w:w="9576" w:type="dxa"/>
            <w:gridSpan w:val="2"/>
            <w:shd w:val="clear" w:color="auto" w:fill="FFFFFF" w:themeFill="background1"/>
          </w:tcPr>
          <w:p w14:paraId="24DEEEAB" w14:textId="1124FFF3" w:rsidR="00030F4A" w:rsidRDefault="00030F4A" w:rsidP="00BD024E">
            <w:r>
              <w:t xml:space="preserve">In this activity, students will </w:t>
            </w:r>
            <w:r w:rsidR="0062310C">
              <w:t>listen to a poem written by Shirley Ida Williams</w:t>
            </w:r>
            <w:r w:rsidR="00E530BB">
              <w:t xml:space="preserve"> nee Pheasant</w:t>
            </w:r>
            <w:r w:rsidR="0062310C">
              <w:t xml:space="preserve">, and then respond to it by answering </w:t>
            </w:r>
            <w:r w:rsidR="00B427A9">
              <w:t>reflecting on the poem</w:t>
            </w:r>
            <w:r w:rsidR="0062310C">
              <w:t>.</w:t>
            </w:r>
          </w:p>
          <w:p w14:paraId="537BC76C" w14:textId="77777777" w:rsidR="00B427A9" w:rsidRDefault="00B427A9" w:rsidP="00BD024E"/>
          <w:p w14:paraId="2AC731AE" w14:textId="77777777" w:rsidR="00B427A9" w:rsidRDefault="0062310C" w:rsidP="00BD024E">
            <w:r>
              <w:t>Shirley Ida Williams</w:t>
            </w:r>
            <w:r w:rsidR="00E530BB">
              <w:t xml:space="preserve"> nee Pheasant</w:t>
            </w:r>
            <w:r>
              <w:t xml:space="preserve"> is Ojibway, from Manitoulin Island, Ontario. She graduated from Trent University in 1983 with a B.A. in Native Studies. She currently is an Ojibway language professor at Trent University. She is a gifted teacher, and also an expert traditional dancer. In 2016, she was the recipient of Award for Excellence in Teaching. She is recognize</w:t>
            </w:r>
            <w:r w:rsidR="00E530BB">
              <w:t>d as an engaging teacher who fosters a warm and inspiring learning environment for all students.</w:t>
            </w:r>
            <w:r>
              <w:t xml:space="preserve"> This poem was written especially for this activity.</w:t>
            </w:r>
          </w:p>
          <w:p w14:paraId="24EE8455" w14:textId="4E9E5246" w:rsidR="0062310C" w:rsidRDefault="0062310C" w:rsidP="00BD024E">
            <w:r>
              <w:t xml:space="preserve"> </w:t>
            </w:r>
          </w:p>
          <w:p w14:paraId="693DFBF9" w14:textId="5B49FA4A" w:rsidR="00017672" w:rsidRPr="006A46B9" w:rsidRDefault="00030F4A" w:rsidP="009B6C90">
            <w:pPr>
              <w:pStyle w:val="ListParagraph"/>
              <w:numPr>
                <w:ilvl w:val="0"/>
                <w:numId w:val="4"/>
              </w:numPr>
            </w:pPr>
            <w:r>
              <w:t xml:space="preserve">Suitable for Grades </w:t>
            </w:r>
            <w:r w:rsidR="009B6C90">
              <w:t xml:space="preserve">5 to </w:t>
            </w:r>
            <w:r w:rsidR="00142A41">
              <w:t>8</w:t>
            </w:r>
          </w:p>
        </w:tc>
      </w:tr>
      <w:tr w:rsidR="00CD5BB2" w:rsidRPr="006A46B9" w14:paraId="16DF1F7A" w14:textId="77777777" w:rsidTr="00CD5BB2">
        <w:tc>
          <w:tcPr>
            <w:tcW w:w="9576" w:type="dxa"/>
            <w:gridSpan w:val="2"/>
            <w:shd w:val="clear" w:color="auto" w:fill="D0CECE" w:themeFill="background2" w:themeFillShade="E6"/>
          </w:tcPr>
          <w:p w14:paraId="00C4BEFA" w14:textId="0F0DF665" w:rsidR="00CD5BB2" w:rsidRPr="00CD5BB2" w:rsidRDefault="00CD5BB2" w:rsidP="00CD5BB2">
            <w:pPr>
              <w:rPr>
                <w:b/>
                <w:bCs/>
              </w:rPr>
            </w:pPr>
            <w:r>
              <w:rPr>
                <w:b/>
                <w:bCs/>
              </w:rPr>
              <w:t>Materials:</w:t>
            </w:r>
          </w:p>
        </w:tc>
      </w:tr>
      <w:tr w:rsidR="00E327F1" w:rsidRPr="006A46B9" w14:paraId="70AF737F" w14:textId="77777777" w:rsidTr="00BD024E">
        <w:tc>
          <w:tcPr>
            <w:tcW w:w="9576" w:type="dxa"/>
            <w:gridSpan w:val="2"/>
            <w:shd w:val="clear" w:color="auto" w:fill="FFFFFF" w:themeFill="background1"/>
          </w:tcPr>
          <w:p w14:paraId="06045EA4" w14:textId="1BE4A056" w:rsidR="0062310C" w:rsidRPr="00E7789B" w:rsidRDefault="0062310C" w:rsidP="00017672">
            <w:pPr>
              <w:pStyle w:val="ListParagraph"/>
              <w:numPr>
                <w:ilvl w:val="0"/>
                <w:numId w:val="3"/>
              </w:numPr>
            </w:pPr>
            <w:r>
              <w:t>When I Was A Child copy of the story</w:t>
            </w:r>
          </w:p>
        </w:tc>
      </w:tr>
      <w:tr w:rsidR="00B533D7" w:rsidRPr="006A46B9" w14:paraId="00B0FCF4" w14:textId="77777777" w:rsidTr="00B533D7">
        <w:tc>
          <w:tcPr>
            <w:tcW w:w="9576" w:type="dxa"/>
            <w:gridSpan w:val="2"/>
            <w:shd w:val="clear" w:color="auto" w:fill="D0CECE" w:themeFill="background2" w:themeFillShade="E6"/>
          </w:tcPr>
          <w:p w14:paraId="0C6E5B4B" w14:textId="05A8DAF6" w:rsidR="00B533D7" w:rsidRDefault="00B533D7" w:rsidP="00E327F1">
            <w:pPr>
              <w:rPr>
                <w:b/>
                <w:bCs/>
              </w:rPr>
            </w:pPr>
            <w:r>
              <w:rPr>
                <w:b/>
                <w:bCs/>
              </w:rPr>
              <w:t>Procedure:</w:t>
            </w:r>
          </w:p>
        </w:tc>
      </w:tr>
      <w:tr w:rsidR="00B533D7" w:rsidRPr="006A46B9" w14:paraId="18DE3637" w14:textId="77777777" w:rsidTr="00BD024E">
        <w:tc>
          <w:tcPr>
            <w:tcW w:w="9576" w:type="dxa"/>
            <w:gridSpan w:val="2"/>
            <w:shd w:val="clear" w:color="auto" w:fill="FFFFFF" w:themeFill="background1"/>
          </w:tcPr>
          <w:p w14:paraId="5150B765" w14:textId="6BB3B211" w:rsidR="00142A41" w:rsidRDefault="00E530BB" w:rsidP="00E530BB">
            <w:pPr>
              <w:pStyle w:val="ListParagraph"/>
              <w:numPr>
                <w:ilvl w:val="0"/>
                <w:numId w:val="3"/>
              </w:numPr>
            </w:pPr>
            <w:r>
              <w:t>Read aloud the poem “When I Was A Child.” By Shir</w:t>
            </w:r>
            <w:r w:rsidR="009B6C90">
              <w:t>le</w:t>
            </w:r>
            <w:r>
              <w:t>y Ida Williams nee Pheasant</w:t>
            </w:r>
          </w:p>
          <w:p w14:paraId="05729C2E" w14:textId="4A509926" w:rsidR="00017672" w:rsidRPr="00CD5BB2" w:rsidRDefault="00017672" w:rsidP="00E530BB">
            <w:pPr>
              <w:pStyle w:val="ListParagraph"/>
              <w:numPr>
                <w:ilvl w:val="0"/>
                <w:numId w:val="3"/>
              </w:numPr>
            </w:pPr>
            <w:r>
              <w:t>Copy of the poem is at the end of the outline</w:t>
            </w:r>
          </w:p>
        </w:tc>
      </w:tr>
      <w:tr w:rsidR="00B533D7" w:rsidRPr="006A46B9" w14:paraId="4BED3843" w14:textId="77777777" w:rsidTr="00CD5BB2">
        <w:tc>
          <w:tcPr>
            <w:tcW w:w="9576" w:type="dxa"/>
            <w:gridSpan w:val="2"/>
            <w:shd w:val="clear" w:color="auto" w:fill="D0CECE" w:themeFill="background2" w:themeFillShade="E6"/>
          </w:tcPr>
          <w:p w14:paraId="5E21A614" w14:textId="455F23A9" w:rsidR="00B533D7" w:rsidRPr="00CD5BB2" w:rsidRDefault="00E530BB" w:rsidP="00CD5BB2">
            <w:pPr>
              <w:rPr>
                <w:b/>
                <w:bCs/>
              </w:rPr>
            </w:pPr>
            <w:r>
              <w:rPr>
                <w:b/>
                <w:bCs/>
              </w:rPr>
              <w:t>When I Was A Child - Poem</w:t>
            </w:r>
          </w:p>
        </w:tc>
      </w:tr>
      <w:tr w:rsidR="00B533D7" w:rsidRPr="006A46B9" w14:paraId="0AE0D591" w14:textId="77777777" w:rsidTr="00BD024E">
        <w:tc>
          <w:tcPr>
            <w:tcW w:w="9576" w:type="dxa"/>
            <w:gridSpan w:val="2"/>
            <w:shd w:val="clear" w:color="auto" w:fill="FFFFFF" w:themeFill="background1"/>
          </w:tcPr>
          <w:p w14:paraId="1753F744" w14:textId="765189FD" w:rsidR="00E530BB" w:rsidRDefault="00E530BB" w:rsidP="00E530BB"/>
          <w:p w14:paraId="31279A22" w14:textId="453A596B" w:rsidR="00637E98" w:rsidRDefault="00637E98" w:rsidP="00637E9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D49B344" wp14:editId="5DB00846">
                  <wp:extent cx="3131389" cy="235222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9090" cy="2358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853E9A" w14:textId="00E81AB6" w:rsidR="00637E98" w:rsidRDefault="00637E98" w:rsidP="00637E9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jibway Words:</w:t>
            </w:r>
          </w:p>
          <w:p w14:paraId="63555B2F" w14:textId="2A72046D" w:rsidR="00637E98" w:rsidRDefault="00637E98" w:rsidP="00637E98">
            <w:pPr>
              <w:jc w:val="center"/>
            </w:pPr>
            <w:r>
              <w:t>Daw-ness-san = daughter</w:t>
            </w:r>
          </w:p>
          <w:p w14:paraId="7320913A" w14:textId="3DD59CE0" w:rsidR="00637E98" w:rsidRDefault="00637E98" w:rsidP="00637E98">
            <w:pPr>
              <w:jc w:val="center"/>
            </w:pPr>
            <w:r>
              <w:t>Paw-pa = father</w:t>
            </w:r>
          </w:p>
          <w:p w14:paraId="46F0012F" w14:textId="26395AF7" w:rsidR="00637E98" w:rsidRDefault="00637E98" w:rsidP="00637E98">
            <w:pPr>
              <w:jc w:val="center"/>
            </w:pPr>
            <w:proofErr w:type="spellStart"/>
            <w:r>
              <w:t>Nodin</w:t>
            </w:r>
            <w:proofErr w:type="spellEnd"/>
            <w:r>
              <w:t xml:space="preserve"> = wind</w:t>
            </w:r>
          </w:p>
          <w:p w14:paraId="01637B91" w14:textId="75AA81AD" w:rsidR="00637E98" w:rsidRDefault="00637E98" w:rsidP="00637E98">
            <w:pPr>
              <w:jc w:val="center"/>
            </w:pPr>
            <w:proofErr w:type="spellStart"/>
            <w:r>
              <w:t>Shir</w:t>
            </w:r>
            <w:proofErr w:type="spellEnd"/>
            <w:r>
              <w:t>-o-less = Shirley</w:t>
            </w:r>
          </w:p>
          <w:p w14:paraId="293DC987" w14:textId="463C287A" w:rsidR="00637E98" w:rsidRDefault="00637E98" w:rsidP="00637E98">
            <w:pPr>
              <w:jc w:val="center"/>
            </w:pPr>
            <w:proofErr w:type="spellStart"/>
            <w:r>
              <w:t>Shwan</w:t>
            </w:r>
            <w:proofErr w:type="spellEnd"/>
            <w:r>
              <w:t>-zee-</w:t>
            </w:r>
            <w:proofErr w:type="spellStart"/>
            <w:r>
              <w:t>mo</w:t>
            </w:r>
            <w:proofErr w:type="spellEnd"/>
            <w:r>
              <w:t xml:space="preserve"> = John Simon</w:t>
            </w:r>
          </w:p>
          <w:p w14:paraId="0CE9B76D" w14:textId="3AE15AF1" w:rsidR="00637E98" w:rsidRDefault="00637E98" w:rsidP="00637E98">
            <w:pPr>
              <w:jc w:val="center"/>
            </w:pPr>
            <w:proofErr w:type="spellStart"/>
            <w:r>
              <w:t>Kiisis</w:t>
            </w:r>
            <w:proofErr w:type="spellEnd"/>
            <w:r>
              <w:t xml:space="preserve"> = sun</w:t>
            </w:r>
          </w:p>
          <w:p w14:paraId="726AA7AA" w14:textId="02699940" w:rsidR="00637E98" w:rsidRDefault="00637E98" w:rsidP="00637E98">
            <w:pPr>
              <w:jc w:val="center"/>
            </w:pPr>
            <w:proofErr w:type="spellStart"/>
            <w:r>
              <w:t>Megwetch</w:t>
            </w:r>
            <w:proofErr w:type="spellEnd"/>
            <w:r>
              <w:t xml:space="preserve"> = Thank you</w:t>
            </w:r>
          </w:p>
          <w:p w14:paraId="2828F096" w14:textId="4CA1B85B" w:rsidR="00637E98" w:rsidRDefault="00637E98" w:rsidP="00637E98">
            <w:pPr>
              <w:jc w:val="center"/>
            </w:pPr>
            <w:r>
              <w:t>Bee-</w:t>
            </w:r>
            <w:proofErr w:type="spellStart"/>
            <w:r>
              <w:t>ing</w:t>
            </w:r>
            <w:proofErr w:type="spellEnd"/>
            <w:r>
              <w:t xml:space="preserve"> = water</w:t>
            </w:r>
          </w:p>
          <w:p w14:paraId="6208E908" w14:textId="0DFBB3C0" w:rsidR="00E530BB" w:rsidRDefault="00637E98" w:rsidP="00637E98">
            <w:pPr>
              <w:jc w:val="center"/>
            </w:pPr>
            <w:r>
              <w:t>Asin = stone</w:t>
            </w:r>
          </w:p>
        </w:tc>
      </w:tr>
      <w:tr w:rsidR="00E530BB" w:rsidRPr="006A46B9" w14:paraId="7508016B" w14:textId="77777777" w:rsidTr="00637E98">
        <w:tc>
          <w:tcPr>
            <w:tcW w:w="9576" w:type="dxa"/>
            <w:gridSpan w:val="2"/>
            <w:shd w:val="clear" w:color="auto" w:fill="D0CECE" w:themeFill="background2" w:themeFillShade="E6"/>
          </w:tcPr>
          <w:p w14:paraId="723EF9F4" w14:textId="64769876" w:rsidR="00E530BB" w:rsidRPr="00637E98" w:rsidRDefault="00637E98" w:rsidP="00E530BB">
            <w:pPr>
              <w:rPr>
                <w:b/>
                <w:bCs/>
              </w:rPr>
            </w:pPr>
            <w:r>
              <w:rPr>
                <w:b/>
                <w:bCs/>
              </w:rPr>
              <w:t>Activity Wrap-up</w:t>
            </w:r>
          </w:p>
        </w:tc>
      </w:tr>
      <w:tr w:rsidR="00E530BB" w:rsidRPr="006A46B9" w14:paraId="3E9EE2B2" w14:textId="77777777" w:rsidTr="00BD024E">
        <w:tc>
          <w:tcPr>
            <w:tcW w:w="9576" w:type="dxa"/>
            <w:gridSpan w:val="2"/>
            <w:shd w:val="clear" w:color="auto" w:fill="FFFFFF" w:themeFill="background1"/>
          </w:tcPr>
          <w:p w14:paraId="34F24FAA" w14:textId="77777777" w:rsidR="00E530BB" w:rsidRDefault="00637E98" w:rsidP="00E530BB">
            <w:r>
              <w:t>Ask students:</w:t>
            </w:r>
          </w:p>
          <w:p w14:paraId="5D05A8BE" w14:textId="77777777" w:rsidR="00637E98" w:rsidRDefault="00637E98" w:rsidP="00637E98">
            <w:pPr>
              <w:pStyle w:val="ListParagraph"/>
              <w:numPr>
                <w:ilvl w:val="0"/>
                <w:numId w:val="3"/>
              </w:numPr>
            </w:pPr>
            <w:r>
              <w:t>What was the boat’s name?</w:t>
            </w:r>
          </w:p>
          <w:p w14:paraId="3499F0D4" w14:textId="77777777" w:rsidR="00637E98" w:rsidRDefault="00637E98" w:rsidP="00637E98">
            <w:pPr>
              <w:pStyle w:val="ListParagraph"/>
              <w:numPr>
                <w:ilvl w:val="0"/>
                <w:numId w:val="3"/>
              </w:numPr>
            </w:pPr>
            <w:r>
              <w:lastRenderedPageBreak/>
              <w:t>Do you think that was a good name for the boat? Why?</w:t>
            </w:r>
          </w:p>
          <w:p w14:paraId="46B0E8C1" w14:textId="77777777" w:rsidR="00637E98" w:rsidRDefault="00637E98" w:rsidP="00637E98">
            <w:pPr>
              <w:pStyle w:val="ListParagraph"/>
              <w:numPr>
                <w:ilvl w:val="0"/>
                <w:numId w:val="3"/>
              </w:numPr>
            </w:pPr>
            <w:r>
              <w:t xml:space="preserve">Did </w:t>
            </w:r>
            <w:proofErr w:type="spellStart"/>
            <w:r>
              <w:t>Shir</w:t>
            </w:r>
            <w:proofErr w:type="spellEnd"/>
            <w:r>
              <w:t>-o-lee catch any fish?</w:t>
            </w:r>
          </w:p>
          <w:p w14:paraId="53433A67" w14:textId="77777777" w:rsidR="00637E98" w:rsidRDefault="00637E98" w:rsidP="00637E98">
            <w:pPr>
              <w:pStyle w:val="ListParagraph"/>
              <w:numPr>
                <w:ilvl w:val="0"/>
                <w:numId w:val="3"/>
              </w:numPr>
            </w:pPr>
            <w:r>
              <w:t xml:space="preserve">How did her Paw-pa teach </w:t>
            </w:r>
            <w:proofErr w:type="spellStart"/>
            <w:r>
              <w:t>Shir</w:t>
            </w:r>
            <w:proofErr w:type="spellEnd"/>
            <w:r>
              <w:t>-o-less? (Read carefully, to notice the most important teachings)</w:t>
            </w:r>
          </w:p>
          <w:p w14:paraId="6CFFEA44" w14:textId="11101329" w:rsidR="00637E98" w:rsidRDefault="00637E98" w:rsidP="00637E98">
            <w:pPr>
              <w:pStyle w:val="ListParagraph"/>
              <w:numPr>
                <w:ilvl w:val="0"/>
                <w:numId w:val="3"/>
              </w:numPr>
            </w:pPr>
            <w:r>
              <w:t>Read the poem again, and Notice the four elements: water, air, fire, rock</w:t>
            </w:r>
          </w:p>
          <w:p w14:paraId="30BBC2E5" w14:textId="32D02FC9" w:rsidR="00017672" w:rsidRDefault="00017672" w:rsidP="00017672"/>
          <w:p w14:paraId="414D3B63" w14:textId="10B44A2B" w:rsidR="00017672" w:rsidRDefault="009B6C90" w:rsidP="00017672">
            <w:r>
              <w:t>Have the students participate by answering questions, or performing one of the following activities:</w:t>
            </w:r>
          </w:p>
          <w:p w14:paraId="6F8DFD47" w14:textId="4E180543" w:rsidR="009B6C90" w:rsidRDefault="009B6C90" w:rsidP="00017672">
            <w:r>
              <w:rPr>
                <w:b/>
                <w:bCs/>
              </w:rPr>
              <w:t>Poster</w:t>
            </w:r>
            <w:r>
              <w:t>: Imagine that Paw-pa is talking to you. Think of what it means to you. Make a poster, print the words, draw an illustration. Share your poster with the class. Tell why you chose that saying.</w:t>
            </w:r>
          </w:p>
          <w:p w14:paraId="0A8EC178" w14:textId="21A0E22D" w:rsidR="009B6C90" w:rsidRDefault="009B6C90" w:rsidP="00017672"/>
          <w:p w14:paraId="6BD3E8B2" w14:textId="77777777" w:rsidR="000E095C" w:rsidRDefault="009B6C90" w:rsidP="00017672">
            <w:r>
              <w:rPr>
                <w:b/>
                <w:bCs/>
              </w:rPr>
              <w:t>Listening Walks</w:t>
            </w:r>
            <w:r>
              <w:t xml:space="preserve">: Go to the woods or other natural environment. Close your eyes and listen. Write sound-words expressing what you hear. </w:t>
            </w:r>
            <w:r w:rsidR="00EE16C8">
              <w:t>If you can’t go outside</w:t>
            </w:r>
            <w:r w:rsidR="000E095C">
              <w:t>, t</w:t>
            </w:r>
            <w:r>
              <w:t xml:space="preserve">ry looking up nature apps that include animal calls. </w:t>
            </w:r>
          </w:p>
          <w:p w14:paraId="34119A10" w14:textId="22B77163" w:rsidR="009B6C90" w:rsidRDefault="000E095C" w:rsidP="00017672">
            <w:r>
              <w:t xml:space="preserve">After this exercise, </w:t>
            </w:r>
            <w:r w:rsidR="009B6C90">
              <w:t xml:space="preserve">try going to a built environment (machines and people), school yard in front of a street, </w:t>
            </w:r>
            <w:r>
              <w:t xml:space="preserve">nutrition break, </w:t>
            </w:r>
            <w:r w:rsidR="009B6C90">
              <w:t xml:space="preserve">write sound-words expressing what you hear. </w:t>
            </w:r>
          </w:p>
          <w:p w14:paraId="6041C119" w14:textId="77777777" w:rsidR="009B6C90" w:rsidRDefault="009B6C90" w:rsidP="00017672"/>
          <w:p w14:paraId="6A35CC60" w14:textId="5C2706EE" w:rsidR="009B6C90" w:rsidRDefault="009B6C90" w:rsidP="009B6C90">
            <w:pPr>
              <w:pStyle w:val="ListParagraph"/>
              <w:numPr>
                <w:ilvl w:val="0"/>
                <w:numId w:val="5"/>
              </w:numPr>
            </w:pPr>
            <w:r>
              <w:t>How do the natural sounds make you feel?</w:t>
            </w:r>
          </w:p>
          <w:p w14:paraId="3501F7B0" w14:textId="16E7F823" w:rsidR="009B6C90" w:rsidRPr="009B6C90" w:rsidRDefault="009B6C90" w:rsidP="009B6C90">
            <w:pPr>
              <w:pStyle w:val="ListParagraph"/>
              <w:numPr>
                <w:ilvl w:val="0"/>
                <w:numId w:val="5"/>
              </w:numPr>
            </w:pPr>
            <w:r>
              <w:t>How did the built environment sounds make you feel?</w:t>
            </w:r>
          </w:p>
          <w:p w14:paraId="536E0202" w14:textId="77777777" w:rsidR="00637E98" w:rsidRDefault="00637E98" w:rsidP="00637E98"/>
          <w:p w14:paraId="4EDCE31B" w14:textId="77777777" w:rsidR="00637E98" w:rsidRDefault="009B6C90" w:rsidP="00637E98">
            <w:r>
              <w:t xml:space="preserve">What can we do to lessen the “machines and people” built environment sounds? </w:t>
            </w:r>
          </w:p>
          <w:p w14:paraId="7BFD0EA6" w14:textId="77777777" w:rsidR="009B6C90" w:rsidRDefault="009B6C90" w:rsidP="009B6C90">
            <w:pPr>
              <w:pStyle w:val="ListParagraph"/>
              <w:numPr>
                <w:ilvl w:val="0"/>
                <w:numId w:val="6"/>
              </w:numPr>
            </w:pPr>
            <w:r>
              <w:t>Ride a bike to school, or walk instead of driving</w:t>
            </w:r>
          </w:p>
          <w:p w14:paraId="0311434E" w14:textId="2CCAD224" w:rsidR="009B6C90" w:rsidRDefault="009B6C90" w:rsidP="009B6C90">
            <w:pPr>
              <w:pStyle w:val="ListParagraph"/>
              <w:numPr>
                <w:ilvl w:val="0"/>
                <w:numId w:val="6"/>
              </w:numPr>
            </w:pPr>
            <w:r>
              <w:t xml:space="preserve">Turn off screens </w:t>
            </w:r>
            <w:r w:rsidR="00EE16C8">
              <w:t>throughout the day</w:t>
            </w:r>
          </w:p>
          <w:p w14:paraId="399E6FF4" w14:textId="77777777" w:rsidR="00EE16C8" w:rsidRDefault="009B6C90" w:rsidP="009B6C90">
            <w:pPr>
              <w:pStyle w:val="ListParagraph"/>
              <w:numPr>
                <w:ilvl w:val="0"/>
                <w:numId w:val="6"/>
              </w:numPr>
            </w:pPr>
            <w:r>
              <w:t>Spend time outside</w:t>
            </w:r>
          </w:p>
          <w:p w14:paraId="048CE4EE" w14:textId="77777777" w:rsidR="00EE16C8" w:rsidRDefault="00EE16C8" w:rsidP="009B6C90">
            <w:pPr>
              <w:pStyle w:val="ListParagraph"/>
              <w:numPr>
                <w:ilvl w:val="0"/>
                <w:numId w:val="6"/>
              </w:numPr>
            </w:pPr>
            <w:r>
              <w:t xml:space="preserve">Practice mindfulness </w:t>
            </w:r>
          </w:p>
          <w:p w14:paraId="603B6EBA" w14:textId="77777777" w:rsidR="009B6C90" w:rsidRDefault="00EE16C8" w:rsidP="009B6C90">
            <w:pPr>
              <w:pStyle w:val="ListParagraph"/>
              <w:numPr>
                <w:ilvl w:val="0"/>
                <w:numId w:val="6"/>
              </w:numPr>
            </w:pPr>
            <w:r>
              <w:t>Start a gratitude journal – can be as simple as jotting down 1 thing you’re grateful for</w:t>
            </w:r>
            <w:r w:rsidR="009B6C90">
              <w:t xml:space="preserve"> </w:t>
            </w:r>
          </w:p>
          <w:p w14:paraId="7DAFDF38" w14:textId="77777777" w:rsidR="00B427A9" w:rsidRDefault="00B427A9" w:rsidP="009B6C90">
            <w:pPr>
              <w:pStyle w:val="ListParagraph"/>
              <w:numPr>
                <w:ilvl w:val="0"/>
                <w:numId w:val="6"/>
              </w:numPr>
            </w:pPr>
            <w:r>
              <w:t>Reach out to elders in your community by writing a letter</w:t>
            </w:r>
          </w:p>
          <w:p w14:paraId="346FC32A" w14:textId="37F2588C" w:rsidR="00B427A9" w:rsidRDefault="00B427A9" w:rsidP="009B6C90">
            <w:pPr>
              <w:pStyle w:val="ListParagraph"/>
              <w:numPr>
                <w:ilvl w:val="0"/>
                <w:numId w:val="6"/>
              </w:numPr>
            </w:pPr>
            <w:r>
              <w:t>Go out for nature walks around your neighbourhood</w:t>
            </w:r>
          </w:p>
        </w:tc>
      </w:tr>
    </w:tbl>
    <w:p w14:paraId="3F5180FC" w14:textId="77777777" w:rsidR="00EB18B4" w:rsidRPr="00EB18B4" w:rsidRDefault="00EB18B4" w:rsidP="00EB18B4">
      <w:pPr>
        <w:pStyle w:val="Default"/>
        <w:jc w:val="both"/>
        <w:rPr>
          <w:sz w:val="18"/>
          <w:szCs w:val="18"/>
        </w:rPr>
      </w:pPr>
    </w:p>
    <w:p w14:paraId="60042977" w14:textId="5AD1D7D2" w:rsidR="00EB18B4" w:rsidRPr="00EB18B4" w:rsidRDefault="00EB18B4" w:rsidP="00EB18B4">
      <w:pPr>
        <w:pStyle w:val="Default"/>
        <w:jc w:val="both"/>
        <w:rPr>
          <w:rFonts w:asciiTheme="minorHAnsi" w:hAnsiTheme="minorHAnsi" w:cstheme="minorHAnsi"/>
          <w:sz w:val="18"/>
          <w:szCs w:val="18"/>
        </w:rPr>
      </w:pPr>
      <w:r w:rsidRPr="00EB18B4">
        <w:rPr>
          <w:rFonts w:asciiTheme="minorHAnsi" w:hAnsiTheme="minorHAnsi" w:cstheme="minorHAnsi"/>
          <w:sz w:val="18"/>
          <w:szCs w:val="18"/>
        </w:rPr>
        <w:t xml:space="preserve">Source: Adapted from Shirley Williams “When I Was A Child”. </w:t>
      </w:r>
    </w:p>
    <w:p w14:paraId="1F76210D" w14:textId="1AB79A5E" w:rsidR="00E530BB" w:rsidRPr="00EB18B4" w:rsidRDefault="00EB18B4" w:rsidP="00EB18B4">
      <w:pPr>
        <w:rPr>
          <w:rFonts w:cstheme="minorHAnsi"/>
          <w:b/>
          <w:bCs/>
          <w:sz w:val="18"/>
          <w:szCs w:val="18"/>
        </w:rPr>
        <w:sectPr w:rsidR="00E530BB" w:rsidRPr="00EB18B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B18B4">
        <w:rPr>
          <w:rFonts w:cstheme="minorHAnsi"/>
          <w:sz w:val="18"/>
          <w:szCs w:val="18"/>
        </w:rPr>
        <w:t xml:space="preserve">Contents of this publication may be photocopied provided the source is acknowledged on every page by including the </w:t>
      </w:r>
      <w:r w:rsidRPr="00EB18B4">
        <w:rPr>
          <w:rFonts w:cstheme="minorHAnsi"/>
          <w:i/>
          <w:iCs/>
          <w:sz w:val="18"/>
          <w:szCs w:val="18"/>
        </w:rPr>
        <w:t xml:space="preserve">following </w:t>
      </w:r>
      <w:r w:rsidRPr="00EB18B4">
        <w:rPr>
          <w:rFonts w:cstheme="minorHAnsi"/>
          <w:i/>
          <w:iCs/>
          <w:sz w:val="18"/>
          <w:szCs w:val="18"/>
          <w:u w:val="single"/>
        </w:rPr>
        <w:t>Peel Water Story</w:t>
      </w:r>
      <w:r w:rsidRPr="00EB18B4">
        <w:rPr>
          <w:rFonts w:cstheme="minorHAnsi"/>
          <w:i/>
          <w:iCs/>
          <w:sz w:val="18"/>
          <w:szCs w:val="18"/>
        </w:rPr>
        <w:t>, Environment, Transportation and Planning Services Department, Region of Peel</w:t>
      </w:r>
    </w:p>
    <w:p w14:paraId="6791C557" w14:textId="3757A361" w:rsidR="00F160CA" w:rsidRDefault="00F160CA" w:rsidP="00E530B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When I Was A Child</w:t>
      </w:r>
    </w:p>
    <w:p w14:paraId="5E4C8D9E" w14:textId="77777777" w:rsidR="00F160CA" w:rsidRDefault="00F160CA" w:rsidP="00F160CA">
      <w:pPr>
        <w:pStyle w:val="NoSpacing"/>
      </w:pPr>
      <w:r>
        <w:t>When I was a child</w:t>
      </w:r>
    </w:p>
    <w:p w14:paraId="39E1DFA2" w14:textId="77777777" w:rsidR="00F160CA" w:rsidRDefault="00F160CA" w:rsidP="00F160CA">
      <w:pPr>
        <w:pStyle w:val="NoSpacing"/>
      </w:pPr>
      <w:r>
        <w:t>I used to go fishing</w:t>
      </w:r>
    </w:p>
    <w:p w14:paraId="294D1FA5" w14:textId="77777777" w:rsidR="00F160CA" w:rsidRDefault="00F160CA" w:rsidP="00F160CA">
      <w:pPr>
        <w:pStyle w:val="NoSpacing"/>
      </w:pPr>
      <w:r>
        <w:t>Along with my paw-pa</w:t>
      </w:r>
    </w:p>
    <w:p w14:paraId="0EC3D5F6" w14:textId="77777777" w:rsidR="00F160CA" w:rsidRDefault="00F160CA" w:rsidP="00F160CA">
      <w:pPr>
        <w:pStyle w:val="NoSpacing"/>
      </w:pPr>
    </w:p>
    <w:p w14:paraId="09F3E9C1" w14:textId="77777777" w:rsidR="00F160CA" w:rsidRDefault="00F160CA" w:rsidP="00F160CA">
      <w:pPr>
        <w:pStyle w:val="NoSpacing"/>
      </w:pPr>
      <w:r>
        <w:t>He used to say to me</w:t>
      </w:r>
    </w:p>
    <w:p w14:paraId="6D5B4B1B" w14:textId="77777777" w:rsidR="00F160CA" w:rsidRDefault="00F160CA" w:rsidP="00F160CA">
      <w:pPr>
        <w:pStyle w:val="NoSpacing"/>
      </w:pPr>
      <w:r>
        <w:t>“Listen” Daw-</w:t>
      </w:r>
      <w:proofErr w:type="spellStart"/>
      <w:r>
        <w:t>niss</w:t>
      </w:r>
      <w:proofErr w:type="spellEnd"/>
      <w:r>
        <w:t>-san!</w:t>
      </w:r>
    </w:p>
    <w:p w14:paraId="625D3B46" w14:textId="77777777" w:rsidR="00F160CA" w:rsidRDefault="00F160CA" w:rsidP="00F160CA">
      <w:pPr>
        <w:pStyle w:val="NoSpacing"/>
      </w:pPr>
      <w:r>
        <w:t>Listen to the sounds of the boat.</w:t>
      </w:r>
    </w:p>
    <w:p w14:paraId="2DB7DEFF" w14:textId="77777777" w:rsidR="00F160CA" w:rsidRDefault="00F160CA" w:rsidP="00F160CA">
      <w:pPr>
        <w:pStyle w:val="NoSpacing"/>
      </w:pPr>
    </w:p>
    <w:p w14:paraId="01F2AC11" w14:textId="77777777" w:rsidR="00F160CA" w:rsidRDefault="00F160CA" w:rsidP="00F160CA">
      <w:pPr>
        <w:pStyle w:val="NoSpacing"/>
      </w:pPr>
      <w:r>
        <w:t>Do you hear the water splashing against our boat?</w:t>
      </w:r>
    </w:p>
    <w:p w14:paraId="34E865DD" w14:textId="3E173AA2" w:rsidR="00F160CA" w:rsidRDefault="00F160CA" w:rsidP="00F160CA">
      <w:pPr>
        <w:pStyle w:val="NoSpacing"/>
      </w:pPr>
      <w:r>
        <w:t>And I’d say,</w:t>
      </w:r>
      <w:r w:rsidR="00637E98">
        <w:t xml:space="preserve"> o</w:t>
      </w:r>
      <w:r>
        <w:t>h yes Paw-pa</w:t>
      </w:r>
    </w:p>
    <w:p w14:paraId="5298A6CD" w14:textId="77777777" w:rsidR="00F160CA" w:rsidRDefault="00F160CA" w:rsidP="00F160CA">
      <w:pPr>
        <w:pStyle w:val="NoSpacing"/>
      </w:pPr>
    </w:p>
    <w:p w14:paraId="4543E64E" w14:textId="77777777" w:rsidR="00F160CA" w:rsidRDefault="00F160CA" w:rsidP="00F160CA">
      <w:pPr>
        <w:pStyle w:val="NoSpacing"/>
      </w:pPr>
      <w:r>
        <w:t>He said the wood of the boat</w:t>
      </w:r>
    </w:p>
    <w:p w14:paraId="58E72463" w14:textId="77777777" w:rsidR="00F160CA" w:rsidRDefault="00F160CA" w:rsidP="00F160CA">
      <w:pPr>
        <w:pStyle w:val="NoSpacing"/>
      </w:pPr>
      <w:r>
        <w:t>Is talking to the water spirit.</w:t>
      </w:r>
    </w:p>
    <w:p w14:paraId="61882D62" w14:textId="25FCA747" w:rsidR="00F160CA" w:rsidRDefault="00F160CA" w:rsidP="00F160CA">
      <w:pPr>
        <w:pStyle w:val="NoSpacing"/>
      </w:pPr>
      <w:proofErr w:type="spellStart"/>
      <w:r>
        <w:t>Ssh</w:t>
      </w:r>
      <w:proofErr w:type="spellEnd"/>
      <w:r>
        <w:t>! Listen!</w:t>
      </w:r>
      <w:r w:rsidR="00637E98">
        <w:t xml:space="preserve"> </w:t>
      </w:r>
      <w:r>
        <w:t>They are singing together!</w:t>
      </w:r>
    </w:p>
    <w:p w14:paraId="4A227432" w14:textId="26D0721D" w:rsidR="00F160CA" w:rsidRDefault="00F160CA" w:rsidP="00F160CA">
      <w:pPr>
        <w:pStyle w:val="NoSpacing"/>
      </w:pPr>
    </w:p>
    <w:p w14:paraId="25B6951C" w14:textId="2A653BE1" w:rsidR="00F160CA" w:rsidRDefault="00F160CA" w:rsidP="00F160CA">
      <w:pPr>
        <w:pStyle w:val="NoSpacing"/>
      </w:pPr>
      <w:r>
        <w:t>And when I listened</w:t>
      </w:r>
    </w:p>
    <w:p w14:paraId="08B6DE1D" w14:textId="1819E76C" w:rsidR="00F160CA" w:rsidRDefault="00F160CA" w:rsidP="00F160CA">
      <w:pPr>
        <w:pStyle w:val="NoSpacing"/>
      </w:pPr>
      <w:r>
        <w:t>My ears became sharp</w:t>
      </w:r>
    </w:p>
    <w:p w14:paraId="34CFD8BA" w14:textId="52FED833" w:rsidR="00F160CA" w:rsidRDefault="00F160CA" w:rsidP="00F160CA">
      <w:pPr>
        <w:pStyle w:val="NoSpacing"/>
      </w:pPr>
      <w:r>
        <w:t>To the sounds of the outside world</w:t>
      </w:r>
    </w:p>
    <w:p w14:paraId="15B8F2D9" w14:textId="73492BE5" w:rsidR="00F160CA" w:rsidRDefault="00F160CA" w:rsidP="00F160CA">
      <w:pPr>
        <w:pStyle w:val="NoSpacing"/>
      </w:pPr>
    </w:p>
    <w:p w14:paraId="5925F1D1" w14:textId="6EEF2CEF" w:rsidR="00F160CA" w:rsidRDefault="00F160CA" w:rsidP="00F160CA">
      <w:pPr>
        <w:pStyle w:val="NoSpacing"/>
      </w:pPr>
      <w:r>
        <w:t>The sound of the boat</w:t>
      </w:r>
    </w:p>
    <w:p w14:paraId="689BC42F" w14:textId="30EAC179" w:rsidR="00F160CA" w:rsidRDefault="00F160CA" w:rsidP="00F160CA">
      <w:pPr>
        <w:pStyle w:val="NoSpacing"/>
      </w:pPr>
      <w:r>
        <w:t>Groaned and cried</w:t>
      </w:r>
    </w:p>
    <w:p w14:paraId="522A967A" w14:textId="650F27B4" w:rsidR="00F160CA" w:rsidRDefault="00F160CA" w:rsidP="00F160CA">
      <w:pPr>
        <w:pStyle w:val="NoSpacing"/>
      </w:pPr>
      <w:r>
        <w:t xml:space="preserve">For she, the </w:t>
      </w:r>
      <w:proofErr w:type="spellStart"/>
      <w:r>
        <w:t>Nodin</w:t>
      </w:r>
      <w:proofErr w:type="spellEnd"/>
      <w:r>
        <w:t xml:space="preserve"> (The Wind)</w:t>
      </w:r>
      <w:r w:rsidR="00637E98">
        <w:t xml:space="preserve"> w</w:t>
      </w:r>
      <w:r>
        <w:t>as getting old.</w:t>
      </w:r>
    </w:p>
    <w:p w14:paraId="606AE4FF" w14:textId="7FDFE42C" w:rsidR="00F160CA" w:rsidRDefault="00F160CA" w:rsidP="00F160CA">
      <w:pPr>
        <w:pStyle w:val="NoSpacing"/>
      </w:pPr>
    </w:p>
    <w:p w14:paraId="75AD9F0B" w14:textId="53693007" w:rsidR="00F160CA" w:rsidRDefault="00F160CA" w:rsidP="00F160CA">
      <w:pPr>
        <w:pStyle w:val="NoSpacing"/>
      </w:pPr>
      <w:proofErr w:type="spellStart"/>
      <w:r>
        <w:t>Nodin</w:t>
      </w:r>
      <w:proofErr w:type="spellEnd"/>
      <w:r>
        <w:t xml:space="preserve"> creaked, squeal and squeak, </w:t>
      </w:r>
      <w:r w:rsidR="00637E98">
        <w:t>s</w:t>
      </w:r>
      <w:r>
        <w:t>ometimes rusty, her voice sometimes clear.</w:t>
      </w:r>
    </w:p>
    <w:p w14:paraId="798F1EE2" w14:textId="2948BBBB" w:rsidR="00F160CA" w:rsidRDefault="00F160CA" w:rsidP="00F160CA">
      <w:pPr>
        <w:pStyle w:val="NoSpacing"/>
      </w:pPr>
      <w:r>
        <w:t>Her songs combined with sounds of water</w:t>
      </w:r>
    </w:p>
    <w:p w14:paraId="6656C076" w14:textId="4E73E4B6" w:rsidR="00F160CA" w:rsidRDefault="00F160CA" w:rsidP="00F160CA">
      <w:pPr>
        <w:pStyle w:val="NoSpacing"/>
      </w:pPr>
      <w:r>
        <w:t>Splashing against her</w:t>
      </w:r>
    </w:p>
    <w:p w14:paraId="4F1A0770" w14:textId="14F169C4" w:rsidR="00F160CA" w:rsidRDefault="00F160CA" w:rsidP="00F160CA">
      <w:pPr>
        <w:pStyle w:val="NoSpacing"/>
      </w:pPr>
      <w:r>
        <w:t>Made beautiful songs.</w:t>
      </w:r>
    </w:p>
    <w:p w14:paraId="0C73350F" w14:textId="3AC74469" w:rsidR="00F160CA" w:rsidRDefault="00F160CA" w:rsidP="00F160CA">
      <w:pPr>
        <w:pStyle w:val="NoSpacing"/>
      </w:pPr>
    </w:p>
    <w:p w14:paraId="09984052" w14:textId="5CBF738D" w:rsidR="00F160CA" w:rsidRDefault="00F160CA" w:rsidP="00F160CA">
      <w:pPr>
        <w:pStyle w:val="NoSpacing"/>
      </w:pPr>
      <w:r>
        <w:t>They sang and sang</w:t>
      </w:r>
    </w:p>
    <w:p w14:paraId="37C0D325" w14:textId="7A1A9DA1" w:rsidR="00F160CA" w:rsidRDefault="00F160CA" w:rsidP="00F160CA">
      <w:pPr>
        <w:pStyle w:val="NoSpacing"/>
      </w:pPr>
      <w:r>
        <w:t>About a child</w:t>
      </w:r>
    </w:p>
    <w:p w14:paraId="6A1E2A83" w14:textId="3E940C6D" w:rsidR="00F160CA" w:rsidRDefault="00F160CA" w:rsidP="00F160CA">
      <w:pPr>
        <w:pStyle w:val="NoSpacing"/>
      </w:pPr>
      <w:r>
        <w:t xml:space="preserve">Called </w:t>
      </w:r>
      <w:proofErr w:type="spellStart"/>
      <w:r>
        <w:t>Shir</w:t>
      </w:r>
      <w:proofErr w:type="spellEnd"/>
      <w:r>
        <w:t>-o-less.</w:t>
      </w:r>
    </w:p>
    <w:p w14:paraId="50AD9853" w14:textId="2EB9831E" w:rsidR="00F160CA" w:rsidRDefault="00F160CA" w:rsidP="00F160CA">
      <w:pPr>
        <w:pStyle w:val="NoSpacing"/>
      </w:pPr>
    </w:p>
    <w:p w14:paraId="1DE7DD02" w14:textId="7FC5A701" w:rsidR="00F160CA" w:rsidRDefault="00F160CA" w:rsidP="00F160CA">
      <w:pPr>
        <w:pStyle w:val="NoSpacing"/>
      </w:pPr>
      <w:proofErr w:type="spellStart"/>
      <w:r>
        <w:t>Shir</w:t>
      </w:r>
      <w:proofErr w:type="spellEnd"/>
      <w:r>
        <w:t>-o-lee</w:t>
      </w:r>
    </w:p>
    <w:p w14:paraId="5CA4DE27" w14:textId="7EAC726F" w:rsidR="00F160CA" w:rsidRDefault="00F160CA" w:rsidP="00F160CA">
      <w:pPr>
        <w:pStyle w:val="NoSpacing"/>
      </w:pPr>
      <w:r>
        <w:t xml:space="preserve">I am </w:t>
      </w:r>
      <w:proofErr w:type="spellStart"/>
      <w:r>
        <w:t>Nodin</w:t>
      </w:r>
      <w:proofErr w:type="spellEnd"/>
      <w:r>
        <w:t>, the wind</w:t>
      </w:r>
    </w:p>
    <w:p w14:paraId="38AF10BA" w14:textId="2D48DD3D" w:rsidR="00F160CA" w:rsidRDefault="00F160CA" w:rsidP="00F160CA">
      <w:pPr>
        <w:pStyle w:val="NoSpacing"/>
      </w:pPr>
      <w:r>
        <w:t>I will carry you</w:t>
      </w:r>
    </w:p>
    <w:p w14:paraId="5F5C25A8" w14:textId="12317190" w:rsidR="00F160CA" w:rsidRDefault="00F160CA" w:rsidP="00F160CA">
      <w:pPr>
        <w:pStyle w:val="NoSpacing"/>
      </w:pPr>
      <w:r>
        <w:t>And your paw-pa, Shawn-zee-</w:t>
      </w:r>
      <w:proofErr w:type="spellStart"/>
      <w:r>
        <w:t>mo</w:t>
      </w:r>
      <w:proofErr w:type="spellEnd"/>
      <w:r>
        <w:t>!</w:t>
      </w:r>
    </w:p>
    <w:p w14:paraId="0DDE602E" w14:textId="271C8766" w:rsidR="00F160CA" w:rsidRDefault="00F160CA" w:rsidP="00F160CA">
      <w:pPr>
        <w:pStyle w:val="NoSpacing"/>
      </w:pPr>
    </w:p>
    <w:p w14:paraId="0C8320DC" w14:textId="2B2B5A27" w:rsidR="00F160CA" w:rsidRDefault="00F160CA" w:rsidP="00F160CA">
      <w:pPr>
        <w:pStyle w:val="NoSpacing"/>
      </w:pPr>
      <w:r>
        <w:t>My pa used to say</w:t>
      </w:r>
    </w:p>
    <w:p w14:paraId="392E4B6E" w14:textId="09002E4D" w:rsidR="00F160CA" w:rsidRDefault="00F160CA" w:rsidP="00F160CA">
      <w:pPr>
        <w:pStyle w:val="NoSpacing"/>
      </w:pPr>
      <w:r>
        <w:t>Always listen!</w:t>
      </w:r>
    </w:p>
    <w:p w14:paraId="66FCF8C4" w14:textId="05F935C8" w:rsidR="00F160CA" w:rsidRDefault="00F160CA" w:rsidP="00F160CA">
      <w:pPr>
        <w:pStyle w:val="NoSpacing"/>
      </w:pPr>
      <w:r>
        <w:t>Always be aware!</w:t>
      </w:r>
    </w:p>
    <w:p w14:paraId="4490E93C" w14:textId="69CE4D01" w:rsidR="00F160CA" w:rsidRDefault="00F160CA" w:rsidP="00F160CA">
      <w:pPr>
        <w:pStyle w:val="NoSpacing"/>
      </w:pPr>
      <w:r>
        <w:t xml:space="preserve">For your ears are not </w:t>
      </w:r>
    </w:p>
    <w:p w14:paraId="2A6D215E" w14:textId="366776A3" w:rsidR="00F160CA" w:rsidRDefault="00F160CA" w:rsidP="00F160CA">
      <w:pPr>
        <w:pStyle w:val="NoSpacing"/>
      </w:pPr>
      <w:r>
        <w:t>For decorations!</w:t>
      </w:r>
    </w:p>
    <w:p w14:paraId="3A3F1039" w14:textId="6C06CC81" w:rsidR="00F160CA" w:rsidRDefault="00F160CA" w:rsidP="00F160CA">
      <w:pPr>
        <w:pStyle w:val="NoSpacing"/>
      </w:pPr>
    </w:p>
    <w:p w14:paraId="26E5D6E9" w14:textId="0BC4F3EE" w:rsidR="00F160CA" w:rsidRDefault="00F160CA" w:rsidP="00F160CA">
      <w:pPr>
        <w:pStyle w:val="NoSpacing"/>
      </w:pPr>
      <w:r>
        <w:t xml:space="preserve">Take a look – </w:t>
      </w:r>
      <w:r w:rsidR="00637E98">
        <w:t>s</w:t>
      </w:r>
      <w:r>
        <w:t>ee the beauty of the world</w:t>
      </w:r>
    </w:p>
    <w:p w14:paraId="2CC651C5" w14:textId="3D67549E" w:rsidR="00F160CA" w:rsidRDefault="00F160CA" w:rsidP="00F160CA">
      <w:pPr>
        <w:pStyle w:val="NoSpacing"/>
      </w:pPr>
      <w:r>
        <w:t>Use your eyes to see the beauty</w:t>
      </w:r>
      <w:r w:rsidR="00637E98">
        <w:t xml:space="preserve">. </w:t>
      </w:r>
      <w:r>
        <w:t>For when you see something</w:t>
      </w:r>
    </w:p>
    <w:p w14:paraId="4259D584" w14:textId="162D0C48" w:rsidR="00F160CA" w:rsidRDefault="00F160CA" w:rsidP="00F160CA">
      <w:pPr>
        <w:pStyle w:val="NoSpacing"/>
      </w:pPr>
      <w:r>
        <w:t>Only you can see it.</w:t>
      </w:r>
    </w:p>
    <w:p w14:paraId="593CE7DE" w14:textId="109814F4" w:rsidR="00F160CA" w:rsidRDefault="00F160CA" w:rsidP="00F160CA">
      <w:pPr>
        <w:pStyle w:val="NoSpacing"/>
      </w:pPr>
    </w:p>
    <w:p w14:paraId="35689E4C" w14:textId="100F2334" w:rsidR="00F160CA" w:rsidRDefault="00F160CA" w:rsidP="00F160CA">
      <w:pPr>
        <w:pStyle w:val="NoSpacing"/>
      </w:pPr>
      <w:r>
        <w:t xml:space="preserve">Only you can interpret </w:t>
      </w:r>
    </w:p>
    <w:p w14:paraId="2FC64268" w14:textId="71E585A4" w:rsidR="00F160CA" w:rsidRDefault="00F160CA" w:rsidP="00F160CA">
      <w:pPr>
        <w:pStyle w:val="NoSpacing"/>
      </w:pPr>
      <w:r>
        <w:t>What you see.</w:t>
      </w:r>
    </w:p>
    <w:p w14:paraId="0D44E78F" w14:textId="255E726B" w:rsidR="00F160CA" w:rsidRDefault="00F160CA" w:rsidP="00F160CA">
      <w:pPr>
        <w:pStyle w:val="NoSpacing"/>
      </w:pPr>
      <w:r>
        <w:t>Look how clear the water is.</w:t>
      </w:r>
    </w:p>
    <w:p w14:paraId="33583E66" w14:textId="7DE64172" w:rsidR="00F160CA" w:rsidRDefault="00F160CA" w:rsidP="00F160CA">
      <w:pPr>
        <w:pStyle w:val="NoSpacing"/>
      </w:pPr>
      <w:r>
        <w:t>When I looked</w:t>
      </w:r>
    </w:p>
    <w:p w14:paraId="194EA64A" w14:textId="15CFDCFF" w:rsidR="00F160CA" w:rsidRDefault="00F160CA" w:rsidP="00F160CA">
      <w:pPr>
        <w:pStyle w:val="NoSpacing"/>
      </w:pPr>
      <w:r>
        <w:t>I saw – Beauty! Water</w:t>
      </w:r>
    </w:p>
    <w:p w14:paraId="625DD30A" w14:textId="2D4A0E4F" w:rsidR="00F160CA" w:rsidRDefault="00F160CA" w:rsidP="00F160CA">
      <w:pPr>
        <w:pStyle w:val="NoSpacing"/>
      </w:pPr>
      <w:r>
        <w:t xml:space="preserve">Shining and dancing </w:t>
      </w:r>
    </w:p>
    <w:p w14:paraId="0D13B90E" w14:textId="728A0658" w:rsidR="00F160CA" w:rsidRDefault="00F160CA" w:rsidP="00F160CA">
      <w:pPr>
        <w:pStyle w:val="NoSpacing"/>
      </w:pPr>
      <w:r>
        <w:t>Before my eyes.</w:t>
      </w:r>
    </w:p>
    <w:p w14:paraId="3422558E" w14:textId="2438FE88" w:rsidR="00F160CA" w:rsidRDefault="00F160CA" w:rsidP="00F160CA">
      <w:pPr>
        <w:pStyle w:val="NoSpacing"/>
      </w:pPr>
    </w:p>
    <w:p w14:paraId="398967FF" w14:textId="27AF9270" w:rsidR="00F160CA" w:rsidRDefault="00F160CA" w:rsidP="00F160CA">
      <w:pPr>
        <w:pStyle w:val="NoSpacing"/>
      </w:pPr>
      <w:r>
        <w:t>To see, to look,</w:t>
      </w:r>
    </w:p>
    <w:p w14:paraId="12A55741" w14:textId="29FE504B" w:rsidR="00F160CA" w:rsidRDefault="00F160CA" w:rsidP="00F160CA">
      <w:pPr>
        <w:pStyle w:val="NoSpacing"/>
      </w:pPr>
      <w:r>
        <w:t>To appreciate the beauty of things</w:t>
      </w:r>
      <w:r w:rsidR="00637E98">
        <w:t xml:space="preserve">. </w:t>
      </w:r>
      <w:r>
        <w:t>Is a prayer.</w:t>
      </w:r>
    </w:p>
    <w:p w14:paraId="6F0D8643" w14:textId="74B4A74D" w:rsidR="00F160CA" w:rsidRDefault="00F160CA" w:rsidP="00F160CA">
      <w:pPr>
        <w:pStyle w:val="NoSpacing"/>
      </w:pPr>
      <w:r>
        <w:t>Then, I felt good.</w:t>
      </w:r>
    </w:p>
    <w:p w14:paraId="5183333A" w14:textId="31511475" w:rsidR="00F160CA" w:rsidRDefault="00F160CA" w:rsidP="00F160CA">
      <w:pPr>
        <w:pStyle w:val="NoSpacing"/>
      </w:pPr>
    </w:p>
    <w:p w14:paraId="0E8AA4EC" w14:textId="5668F5FA" w:rsidR="00F160CA" w:rsidRDefault="00F160CA" w:rsidP="00F160CA">
      <w:pPr>
        <w:pStyle w:val="NoSpacing"/>
      </w:pPr>
      <w:r>
        <w:t>Beauty!</w:t>
      </w:r>
    </w:p>
    <w:p w14:paraId="13B14DEA" w14:textId="2D452D3C" w:rsidR="00F160CA" w:rsidRDefault="00F160CA" w:rsidP="00F160CA">
      <w:pPr>
        <w:pStyle w:val="NoSpacing"/>
      </w:pPr>
      <w:r>
        <w:t>Life so precious</w:t>
      </w:r>
    </w:p>
    <w:p w14:paraId="51E52C4A" w14:textId="6560FBE9" w:rsidR="00F160CA" w:rsidRDefault="00F160CA" w:rsidP="00F160CA">
      <w:pPr>
        <w:pStyle w:val="NoSpacing"/>
      </w:pPr>
      <w:r>
        <w:t>It’s a gift of Master.</w:t>
      </w:r>
    </w:p>
    <w:p w14:paraId="54AD12BA" w14:textId="0EB457CB" w:rsidR="00F160CA" w:rsidRDefault="00F160CA" w:rsidP="00F160CA">
      <w:pPr>
        <w:pStyle w:val="NoSpacing"/>
      </w:pPr>
    </w:p>
    <w:p w14:paraId="3798C1A4" w14:textId="64450129" w:rsidR="00F160CA" w:rsidRDefault="00F160CA" w:rsidP="00F160CA">
      <w:pPr>
        <w:pStyle w:val="NoSpacing"/>
      </w:pPr>
      <w:r>
        <w:t>My paw-pa used to say</w:t>
      </w:r>
    </w:p>
    <w:p w14:paraId="464A7E6D" w14:textId="3781DAA4" w:rsidR="00F160CA" w:rsidRDefault="00F160CA" w:rsidP="00F160CA">
      <w:pPr>
        <w:pStyle w:val="NoSpacing"/>
      </w:pPr>
      <w:r>
        <w:t>Use everything you have</w:t>
      </w:r>
    </w:p>
    <w:p w14:paraId="0BAD86C5" w14:textId="28F5612E" w:rsidR="00F160CA" w:rsidRDefault="00F160CA" w:rsidP="00F160CA">
      <w:pPr>
        <w:pStyle w:val="NoSpacing"/>
      </w:pPr>
      <w:r>
        <w:t>And always give thanks</w:t>
      </w:r>
    </w:p>
    <w:p w14:paraId="689DECDD" w14:textId="06B2FF08" w:rsidR="00F160CA" w:rsidRDefault="00F160CA" w:rsidP="00F160CA">
      <w:pPr>
        <w:pStyle w:val="NoSpacing"/>
      </w:pPr>
      <w:r>
        <w:t>For what you see</w:t>
      </w:r>
    </w:p>
    <w:p w14:paraId="306B2517" w14:textId="7E565131" w:rsidR="00F160CA" w:rsidRDefault="00F160CA" w:rsidP="00F160CA">
      <w:pPr>
        <w:pStyle w:val="NoSpacing"/>
      </w:pPr>
      <w:r>
        <w:t>For some day you may not see.</w:t>
      </w:r>
    </w:p>
    <w:p w14:paraId="5075BBDC" w14:textId="4FB4D8E3" w:rsidR="00F160CA" w:rsidRDefault="00F160CA" w:rsidP="00F160CA">
      <w:pPr>
        <w:pStyle w:val="NoSpacing"/>
      </w:pPr>
    </w:p>
    <w:p w14:paraId="088AAE1F" w14:textId="68E73CDB" w:rsidR="00F160CA" w:rsidRDefault="00F160CA" w:rsidP="00F160CA">
      <w:pPr>
        <w:pStyle w:val="NoSpacing"/>
      </w:pPr>
      <w:r>
        <w:t>In the morning always face the sun</w:t>
      </w:r>
      <w:r w:rsidR="00637E98">
        <w:t>.</w:t>
      </w:r>
      <w:r w:rsidR="009B6C90">
        <w:t xml:space="preserve"> </w:t>
      </w:r>
      <w:r>
        <w:t xml:space="preserve">For </w:t>
      </w:r>
      <w:proofErr w:type="spellStart"/>
      <w:r>
        <w:t>Kiisis</w:t>
      </w:r>
      <w:proofErr w:type="spellEnd"/>
    </w:p>
    <w:p w14:paraId="7C601A90" w14:textId="1C6ACAE6" w:rsidR="00F160CA" w:rsidRDefault="00F160CA" w:rsidP="00F160CA">
      <w:pPr>
        <w:pStyle w:val="NoSpacing"/>
      </w:pPr>
      <w:r>
        <w:t>Fives heat and light.</w:t>
      </w:r>
    </w:p>
    <w:p w14:paraId="47F6AC6D" w14:textId="0EB8F63C" w:rsidR="00F160CA" w:rsidRDefault="00F160CA" w:rsidP="00F160CA">
      <w:pPr>
        <w:pStyle w:val="NoSpacing"/>
      </w:pPr>
      <w:r>
        <w:t>Be sure to say</w:t>
      </w:r>
    </w:p>
    <w:p w14:paraId="68CB0A53" w14:textId="4C740C5E" w:rsidR="00F160CA" w:rsidRDefault="00F160CA" w:rsidP="00F160CA">
      <w:pPr>
        <w:pStyle w:val="NoSpacing"/>
      </w:pPr>
      <w:proofErr w:type="spellStart"/>
      <w:r>
        <w:t>Megetch</w:t>
      </w:r>
      <w:proofErr w:type="spellEnd"/>
      <w:r>
        <w:t>!</w:t>
      </w:r>
    </w:p>
    <w:p w14:paraId="1B0B5E59" w14:textId="1E2F3AE6" w:rsidR="00F160CA" w:rsidRDefault="00F160CA" w:rsidP="00F160CA">
      <w:pPr>
        <w:pStyle w:val="NoSpacing"/>
      </w:pPr>
    </w:p>
    <w:p w14:paraId="14F356BC" w14:textId="655B241C" w:rsidR="00F160CA" w:rsidRDefault="00F160CA" w:rsidP="00F160CA">
      <w:pPr>
        <w:pStyle w:val="NoSpacing"/>
      </w:pPr>
      <w:r>
        <w:t>When night comes</w:t>
      </w:r>
    </w:p>
    <w:p w14:paraId="7485349D" w14:textId="64E2093C" w:rsidR="00F160CA" w:rsidRDefault="00F160CA" w:rsidP="00F160CA">
      <w:pPr>
        <w:pStyle w:val="NoSpacing"/>
      </w:pPr>
      <w:r>
        <w:t>Wait for the moon.</w:t>
      </w:r>
    </w:p>
    <w:p w14:paraId="4E893104" w14:textId="33FEDE9B" w:rsidR="00F160CA" w:rsidRDefault="00F160CA" w:rsidP="00F160CA">
      <w:pPr>
        <w:pStyle w:val="NoSpacing"/>
      </w:pPr>
      <w:r>
        <w:t>She provides night light</w:t>
      </w:r>
    </w:p>
    <w:p w14:paraId="4E1823F0" w14:textId="22DEFE9A" w:rsidR="00F160CA" w:rsidRDefault="00F160CA" w:rsidP="00F160CA">
      <w:pPr>
        <w:pStyle w:val="NoSpacing"/>
      </w:pPr>
      <w:r>
        <w:t>For us to see</w:t>
      </w:r>
      <w:r w:rsidR="00637E98">
        <w:t xml:space="preserve"> s</w:t>
      </w:r>
      <w:r>
        <w:t>o we won’t get lost.</w:t>
      </w:r>
    </w:p>
    <w:p w14:paraId="5FDA277F" w14:textId="77777777" w:rsidR="007254F7" w:rsidRDefault="007254F7" w:rsidP="00F160CA">
      <w:pPr>
        <w:pStyle w:val="NoSpacing"/>
      </w:pPr>
    </w:p>
    <w:p w14:paraId="3D3D8E2B" w14:textId="68A3EC26" w:rsidR="00F160CA" w:rsidRDefault="00F160CA" w:rsidP="00F160CA">
      <w:pPr>
        <w:pStyle w:val="NoSpacing"/>
      </w:pPr>
      <w:proofErr w:type="spellStart"/>
      <w:r>
        <w:t>Shir</w:t>
      </w:r>
      <w:proofErr w:type="spellEnd"/>
      <w:r>
        <w:t>-o-lee, daughter</w:t>
      </w:r>
    </w:p>
    <w:p w14:paraId="73A75D25" w14:textId="56D75041" w:rsidR="00F160CA" w:rsidRDefault="00F160CA" w:rsidP="00F160CA">
      <w:pPr>
        <w:pStyle w:val="NoSpacing"/>
      </w:pPr>
      <w:r>
        <w:t>Let us stop to fish</w:t>
      </w:r>
    </w:p>
    <w:p w14:paraId="1D2EC25B" w14:textId="0F67E5FA" w:rsidR="00F160CA" w:rsidRDefault="00F160CA" w:rsidP="00F160CA">
      <w:pPr>
        <w:pStyle w:val="NoSpacing"/>
      </w:pPr>
      <w:r>
        <w:t>For we are near the rocks.</w:t>
      </w:r>
    </w:p>
    <w:p w14:paraId="1FEE5C33" w14:textId="1653C2BB" w:rsidR="00F160CA" w:rsidRDefault="00F160CA" w:rsidP="00F160CA">
      <w:pPr>
        <w:pStyle w:val="NoSpacing"/>
      </w:pPr>
    </w:p>
    <w:p w14:paraId="26624E3C" w14:textId="5B33D78C" w:rsidR="00F160CA" w:rsidRDefault="00F160CA" w:rsidP="00F160CA">
      <w:pPr>
        <w:pStyle w:val="NoSpacing"/>
      </w:pPr>
      <w:r>
        <w:t>Look into bee-</w:t>
      </w:r>
      <w:proofErr w:type="spellStart"/>
      <w:r>
        <w:t>ing</w:t>
      </w:r>
      <w:proofErr w:type="spellEnd"/>
    </w:p>
    <w:p w14:paraId="23E6032E" w14:textId="6C315BB1" w:rsidR="00F160CA" w:rsidRDefault="00F160CA" w:rsidP="00F160CA">
      <w:pPr>
        <w:pStyle w:val="NoSpacing"/>
      </w:pPr>
      <w:r>
        <w:t>Until you see three large rocks</w:t>
      </w:r>
      <w:r w:rsidR="00637E98">
        <w:t xml:space="preserve">. </w:t>
      </w:r>
      <w:r>
        <w:t>For that’s our fishing mark.</w:t>
      </w:r>
    </w:p>
    <w:p w14:paraId="67A07ABE" w14:textId="1291C396" w:rsidR="00F160CA" w:rsidRDefault="00F160CA" w:rsidP="00F160CA">
      <w:pPr>
        <w:pStyle w:val="NoSpacing"/>
      </w:pPr>
    </w:p>
    <w:p w14:paraId="7D090EEE" w14:textId="58C1CC48" w:rsidR="00F160CA" w:rsidRDefault="00F160CA" w:rsidP="00F160CA">
      <w:pPr>
        <w:pStyle w:val="NoSpacing"/>
      </w:pPr>
      <w:r>
        <w:t>Shh-hear the rocks speak</w:t>
      </w:r>
    </w:p>
    <w:p w14:paraId="1DC6BF40" w14:textId="75A7CAB8" w:rsidR="00F160CA" w:rsidRDefault="00F160CA" w:rsidP="00F160CA">
      <w:pPr>
        <w:pStyle w:val="NoSpacing"/>
      </w:pPr>
      <w:r>
        <w:t>For they have spirit, too.</w:t>
      </w:r>
    </w:p>
    <w:p w14:paraId="4118F7F8" w14:textId="65946A44" w:rsidR="00F160CA" w:rsidRDefault="00F160CA" w:rsidP="00F160CA">
      <w:pPr>
        <w:pStyle w:val="NoSpacing"/>
      </w:pPr>
      <w:r>
        <w:t>Whenever you are in trouble</w:t>
      </w:r>
    </w:p>
    <w:p w14:paraId="09BD91A4" w14:textId="0036C3DF" w:rsidR="00F160CA" w:rsidRDefault="00F160CA" w:rsidP="00F160CA">
      <w:pPr>
        <w:pStyle w:val="NoSpacing"/>
      </w:pPr>
      <w:r>
        <w:t>Speak to a rock</w:t>
      </w:r>
    </w:p>
    <w:p w14:paraId="5004F21D" w14:textId="2F093F7C" w:rsidR="00F160CA" w:rsidRDefault="00F160CA" w:rsidP="00F160CA">
      <w:pPr>
        <w:pStyle w:val="NoSpacing"/>
      </w:pPr>
      <w:r>
        <w:t xml:space="preserve">For you have a special </w:t>
      </w:r>
      <w:proofErr w:type="spellStart"/>
      <w:r>
        <w:t>asin</w:t>
      </w:r>
      <w:proofErr w:type="spellEnd"/>
      <w:r>
        <w:t>, too.</w:t>
      </w:r>
    </w:p>
    <w:p w14:paraId="10D54F57" w14:textId="62518788" w:rsidR="00F160CA" w:rsidRDefault="00F160CA" w:rsidP="00F160CA">
      <w:pPr>
        <w:pStyle w:val="NoSpacing"/>
      </w:pPr>
    </w:p>
    <w:p w14:paraId="6CC95ED2" w14:textId="1E091963" w:rsidR="00F160CA" w:rsidRDefault="00F160CA" w:rsidP="00F160CA">
      <w:pPr>
        <w:pStyle w:val="NoSpacing"/>
      </w:pPr>
      <w:r>
        <w:t xml:space="preserve">The </w:t>
      </w:r>
      <w:proofErr w:type="spellStart"/>
      <w:r>
        <w:t>asin</w:t>
      </w:r>
      <w:proofErr w:type="spellEnd"/>
      <w:r>
        <w:t xml:space="preserve"> we have is the</w:t>
      </w:r>
    </w:p>
    <w:p w14:paraId="5E1FA6D5" w14:textId="49F8F6AF" w:rsidR="00F160CA" w:rsidRDefault="00F160CA" w:rsidP="00F160CA">
      <w:pPr>
        <w:pStyle w:val="NoSpacing"/>
      </w:pPr>
      <w:r>
        <w:t>Foundation of us</w:t>
      </w:r>
    </w:p>
    <w:p w14:paraId="6F1C844B" w14:textId="76BDBE96" w:rsidR="00F160CA" w:rsidRDefault="00F160CA" w:rsidP="00F160CA">
      <w:pPr>
        <w:pStyle w:val="NoSpacing"/>
      </w:pPr>
      <w:r>
        <w:t>For we need</w:t>
      </w:r>
    </w:p>
    <w:p w14:paraId="68456C50" w14:textId="15425A7F" w:rsidR="00F160CA" w:rsidRDefault="00F160CA" w:rsidP="00F160CA">
      <w:pPr>
        <w:pStyle w:val="NoSpacing"/>
      </w:pPr>
      <w:r>
        <w:t>A stone to stand on</w:t>
      </w:r>
    </w:p>
    <w:p w14:paraId="2D96643F" w14:textId="4F0AC786" w:rsidR="00F160CA" w:rsidRDefault="00F160CA" w:rsidP="00F160CA">
      <w:pPr>
        <w:pStyle w:val="NoSpacing"/>
      </w:pPr>
      <w:r>
        <w:t>For when we’re weak</w:t>
      </w:r>
    </w:p>
    <w:p w14:paraId="6B9551A5" w14:textId="5A6A0B58" w:rsidR="00F160CA" w:rsidRDefault="00F160CA" w:rsidP="00F160CA">
      <w:pPr>
        <w:pStyle w:val="NoSpacing"/>
      </w:pPr>
    </w:p>
    <w:p w14:paraId="31421818" w14:textId="5F044908" w:rsidR="00F160CA" w:rsidRDefault="00F160CA" w:rsidP="00F160CA">
      <w:pPr>
        <w:pStyle w:val="NoSpacing"/>
      </w:pPr>
      <w:r>
        <w:t>Life is like sharp rocks</w:t>
      </w:r>
    </w:p>
    <w:p w14:paraId="4272B004" w14:textId="5D418D9B" w:rsidR="00F160CA" w:rsidRDefault="00F160CA" w:rsidP="00F160CA">
      <w:pPr>
        <w:pStyle w:val="NoSpacing"/>
      </w:pPr>
      <w:r>
        <w:t>Full of mountains to climb.</w:t>
      </w:r>
    </w:p>
    <w:p w14:paraId="36E26547" w14:textId="437181B9" w:rsidR="00F160CA" w:rsidRDefault="00F160CA" w:rsidP="00F160CA">
      <w:pPr>
        <w:pStyle w:val="NoSpacing"/>
      </w:pPr>
      <w:r>
        <w:t xml:space="preserve">Climb hard, my daughter, </w:t>
      </w:r>
    </w:p>
    <w:p w14:paraId="748A73F0" w14:textId="2F811CB5" w:rsidR="00F160CA" w:rsidRDefault="00F160CA" w:rsidP="00F160CA">
      <w:pPr>
        <w:pStyle w:val="NoSpacing"/>
      </w:pPr>
      <w:r>
        <w:t>And you will be strong.</w:t>
      </w:r>
    </w:p>
    <w:p w14:paraId="07370574" w14:textId="64D8E15F" w:rsidR="00F160CA" w:rsidRDefault="00F160CA" w:rsidP="00F160CA">
      <w:pPr>
        <w:pStyle w:val="NoSpacing"/>
      </w:pPr>
    </w:p>
    <w:p w14:paraId="6F4AD61F" w14:textId="28BE86FE" w:rsidR="00F160CA" w:rsidRDefault="00F160CA" w:rsidP="00F160CA">
      <w:pPr>
        <w:pStyle w:val="NoSpacing"/>
      </w:pPr>
      <w:r>
        <w:t>Always, my child,</w:t>
      </w:r>
    </w:p>
    <w:p w14:paraId="165A9A74" w14:textId="1947818D" w:rsidR="00F160CA" w:rsidRDefault="00F160CA" w:rsidP="00F160CA">
      <w:pPr>
        <w:pStyle w:val="NoSpacing"/>
      </w:pPr>
      <w:r>
        <w:t>Look and listen.</w:t>
      </w:r>
      <w:r w:rsidR="00637E98">
        <w:t xml:space="preserve"> </w:t>
      </w:r>
      <w:r>
        <w:t>Use your eyes to see the world.</w:t>
      </w:r>
    </w:p>
    <w:p w14:paraId="7056C0E6" w14:textId="0CA87A78" w:rsidR="00F160CA" w:rsidRDefault="00F160CA" w:rsidP="00F160CA">
      <w:pPr>
        <w:pStyle w:val="NoSpacing"/>
      </w:pPr>
      <w:r>
        <w:t xml:space="preserve">Breathe </w:t>
      </w:r>
      <w:proofErr w:type="spellStart"/>
      <w:r>
        <w:t>Nodin</w:t>
      </w:r>
      <w:proofErr w:type="spellEnd"/>
      <w:r>
        <w:t>, the wind</w:t>
      </w:r>
    </w:p>
    <w:p w14:paraId="366EF934" w14:textId="049E1983" w:rsidR="00F160CA" w:rsidRDefault="00F160CA" w:rsidP="00F160CA">
      <w:pPr>
        <w:pStyle w:val="NoSpacing"/>
      </w:pPr>
      <w:r>
        <w:t>For you will fee whole he said.</w:t>
      </w:r>
    </w:p>
    <w:p w14:paraId="40456E00" w14:textId="4299D48E" w:rsidR="00F160CA" w:rsidRDefault="00F160CA" w:rsidP="00F160CA">
      <w:pPr>
        <w:pStyle w:val="NoSpacing"/>
      </w:pPr>
    </w:p>
    <w:p w14:paraId="7B5D5F6C" w14:textId="3F75D142" w:rsidR="00637E98" w:rsidRDefault="00F160CA" w:rsidP="00F160CA">
      <w:pPr>
        <w:pStyle w:val="NoSpacing"/>
      </w:pPr>
      <w:r>
        <w:t>Then</w:t>
      </w:r>
      <w:r w:rsidR="00637E98">
        <w:t>, I felt a bite on my line.</w:t>
      </w:r>
    </w:p>
    <w:p w14:paraId="725294EF" w14:textId="1A7BA744" w:rsidR="00637E98" w:rsidRDefault="00637E98" w:rsidP="00F160CA">
      <w:pPr>
        <w:pStyle w:val="NoSpacing"/>
      </w:pPr>
      <w:r>
        <w:t>It’s a fish, I yelled.</w:t>
      </w:r>
    </w:p>
    <w:p w14:paraId="14CCABE1" w14:textId="0AEA97DB" w:rsidR="00637E98" w:rsidRDefault="00637E98" w:rsidP="00F160CA">
      <w:pPr>
        <w:pStyle w:val="NoSpacing"/>
      </w:pPr>
    </w:p>
    <w:p w14:paraId="738E78EB" w14:textId="575B9573" w:rsidR="00637E98" w:rsidRDefault="00637E98" w:rsidP="00F160CA">
      <w:pPr>
        <w:pStyle w:val="NoSpacing"/>
      </w:pPr>
      <w:r>
        <w:t>Paw-pa smiled, then laughed so hard that I lost my line.</w:t>
      </w:r>
    </w:p>
    <w:p w14:paraId="702371AE" w14:textId="1ACD14E0" w:rsidR="00637E98" w:rsidRDefault="00637E98" w:rsidP="00F160CA">
      <w:pPr>
        <w:pStyle w:val="NoSpacing"/>
      </w:pPr>
    </w:p>
    <w:p w14:paraId="48A6A82C" w14:textId="62CD2648" w:rsidR="00637E98" w:rsidRDefault="00637E98" w:rsidP="00F160CA">
      <w:pPr>
        <w:pStyle w:val="NoSpacing"/>
      </w:pPr>
      <w:r>
        <w:t>Let’s go home he said.</w:t>
      </w:r>
    </w:p>
    <w:p w14:paraId="73427A03" w14:textId="164DE83E" w:rsidR="00637E98" w:rsidRDefault="00637E98" w:rsidP="00F160CA">
      <w:pPr>
        <w:pStyle w:val="NoSpacing"/>
      </w:pPr>
      <w:proofErr w:type="spellStart"/>
      <w:r>
        <w:t>Megwetch</w:t>
      </w:r>
      <w:proofErr w:type="spellEnd"/>
      <w:r>
        <w:t xml:space="preserve">! </w:t>
      </w:r>
      <w:proofErr w:type="spellStart"/>
      <w:r>
        <w:t>Nodin</w:t>
      </w:r>
      <w:proofErr w:type="spellEnd"/>
      <w:r>
        <w:t>!</w:t>
      </w:r>
    </w:p>
    <w:p w14:paraId="45D3410E" w14:textId="19A47175" w:rsidR="00637E98" w:rsidRDefault="00637E98" w:rsidP="00F160CA">
      <w:pPr>
        <w:pStyle w:val="NoSpacing"/>
      </w:pPr>
      <w:r>
        <w:t xml:space="preserve">Then I heard </w:t>
      </w:r>
      <w:proofErr w:type="spellStart"/>
      <w:r>
        <w:t>Nodin</w:t>
      </w:r>
      <w:proofErr w:type="spellEnd"/>
      <w:r>
        <w:t xml:space="preserve"> sing.</w:t>
      </w:r>
    </w:p>
    <w:p w14:paraId="54A15BDC" w14:textId="4D4DF644" w:rsidR="00637E98" w:rsidRDefault="00637E98" w:rsidP="00F160CA">
      <w:pPr>
        <w:pStyle w:val="NoSpacing"/>
      </w:pPr>
    </w:p>
    <w:p w14:paraId="42ED6565" w14:textId="4F032167" w:rsidR="00637E98" w:rsidRDefault="00637E98" w:rsidP="00F160CA">
      <w:pPr>
        <w:pStyle w:val="NoSpacing"/>
      </w:pPr>
      <w:r>
        <w:t xml:space="preserve">We will go home, </w:t>
      </w:r>
      <w:proofErr w:type="spellStart"/>
      <w:r>
        <w:t>Shir</w:t>
      </w:r>
      <w:proofErr w:type="spellEnd"/>
      <w:r>
        <w:t>-o-lee.</w:t>
      </w:r>
    </w:p>
    <w:p w14:paraId="12779304" w14:textId="685DA8E4" w:rsidR="00805242" w:rsidRPr="00D94B56" w:rsidRDefault="00637E98" w:rsidP="007254F7">
      <w:pPr>
        <w:pStyle w:val="NoSpacing"/>
      </w:pPr>
      <w:r>
        <w:t>I will carry you ho</w:t>
      </w:r>
      <w:r w:rsidR="000E095C">
        <w:t>m</w:t>
      </w:r>
      <w:r w:rsidR="007254F7">
        <w:t>e</w:t>
      </w:r>
      <w:bookmarkEnd w:id="0"/>
      <w:r w:rsidR="007254F7">
        <w:t>.</w:t>
      </w:r>
    </w:p>
    <w:sectPr w:rsidR="00805242" w:rsidRPr="00D94B56" w:rsidSect="007254F7">
      <w:pgSz w:w="12240" w:h="15840"/>
      <w:pgMar w:top="1440" w:right="1440" w:bottom="1440" w:left="1440" w:header="720" w:footer="72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9DD7C2" w14:textId="77777777" w:rsidR="007909A1" w:rsidRDefault="007909A1" w:rsidP="00004116">
      <w:pPr>
        <w:spacing w:after="0" w:line="240" w:lineRule="auto"/>
      </w:pPr>
      <w:r>
        <w:separator/>
      </w:r>
    </w:p>
  </w:endnote>
  <w:endnote w:type="continuationSeparator" w:id="0">
    <w:p w14:paraId="4BFC0BFF" w14:textId="77777777" w:rsidR="007909A1" w:rsidRDefault="007909A1" w:rsidP="000041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4D151F" w14:textId="77777777" w:rsidR="007909A1" w:rsidRDefault="007909A1" w:rsidP="00004116">
      <w:pPr>
        <w:spacing w:after="0" w:line="240" w:lineRule="auto"/>
      </w:pPr>
      <w:r>
        <w:separator/>
      </w:r>
    </w:p>
  </w:footnote>
  <w:footnote w:type="continuationSeparator" w:id="0">
    <w:p w14:paraId="61A08CEA" w14:textId="77777777" w:rsidR="007909A1" w:rsidRDefault="007909A1" w:rsidP="000041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14F59"/>
    <w:multiLevelType w:val="hybridMultilevel"/>
    <w:tmpl w:val="AE02F0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312CD5"/>
    <w:multiLevelType w:val="hybridMultilevel"/>
    <w:tmpl w:val="8F24C4D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612763"/>
    <w:multiLevelType w:val="hybridMultilevel"/>
    <w:tmpl w:val="9DCC19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147BE6"/>
    <w:multiLevelType w:val="hybridMultilevel"/>
    <w:tmpl w:val="4140C8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6105C4"/>
    <w:multiLevelType w:val="hybridMultilevel"/>
    <w:tmpl w:val="CF0CA2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905D3"/>
    <w:multiLevelType w:val="hybridMultilevel"/>
    <w:tmpl w:val="592E9C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xMDQ2tDSzsLAwsDRX0lEKTi0uzszPAykwrAUABYoWfSwAAAA="/>
  </w:docVars>
  <w:rsids>
    <w:rsidRoot w:val="00E327F1"/>
    <w:rsid w:val="00004116"/>
    <w:rsid w:val="00017672"/>
    <w:rsid w:val="00030F4A"/>
    <w:rsid w:val="000E095C"/>
    <w:rsid w:val="0010263D"/>
    <w:rsid w:val="00142A41"/>
    <w:rsid w:val="00177076"/>
    <w:rsid w:val="001E15C9"/>
    <w:rsid w:val="00235E7B"/>
    <w:rsid w:val="004518AB"/>
    <w:rsid w:val="004D1FE1"/>
    <w:rsid w:val="005135D0"/>
    <w:rsid w:val="005C1F75"/>
    <w:rsid w:val="005D089C"/>
    <w:rsid w:val="0062310C"/>
    <w:rsid w:val="00637E98"/>
    <w:rsid w:val="00691780"/>
    <w:rsid w:val="006C2078"/>
    <w:rsid w:val="007254F7"/>
    <w:rsid w:val="007909A1"/>
    <w:rsid w:val="00805242"/>
    <w:rsid w:val="009B6C90"/>
    <w:rsid w:val="009C3067"/>
    <w:rsid w:val="00A44D2B"/>
    <w:rsid w:val="00A84CD0"/>
    <w:rsid w:val="00AA33C3"/>
    <w:rsid w:val="00AF3B47"/>
    <w:rsid w:val="00B427A9"/>
    <w:rsid w:val="00B533D7"/>
    <w:rsid w:val="00BE64A4"/>
    <w:rsid w:val="00CD5BB2"/>
    <w:rsid w:val="00CE0DF7"/>
    <w:rsid w:val="00D94B56"/>
    <w:rsid w:val="00E327F1"/>
    <w:rsid w:val="00E46BEB"/>
    <w:rsid w:val="00E530BB"/>
    <w:rsid w:val="00E7789B"/>
    <w:rsid w:val="00EB18B4"/>
    <w:rsid w:val="00EE16C8"/>
    <w:rsid w:val="00F16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0C41A"/>
  <w15:chartTrackingRefBased/>
  <w15:docId w15:val="{9907D0B8-6EA7-4716-86E9-99F17DBEE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327F1"/>
    <w:pPr>
      <w:spacing w:after="0" w:line="240" w:lineRule="auto"/>
    </w:pPr>
  </w:style>
  <w:style w:type="table" w:styleId="TableGrid">
    <w:name w:val="Table Grid"/>
    <w:basedOn w:val="TableNormal"/>
    <w:uiPriority w:val="39"/>
    <w:rsid w:val="00E327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27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78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89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35E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5E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5E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5E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5E7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004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0041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116"/>
  </w:style>
  <w:style w:type="paragraph" w:styleId="Footer">
    <w:name w:val="footer"/>
    <w:basedOn w:val="Normal"/>
    <w:link w:val="FooterChar"/>
    <w:uiPriority w:val="99"/>
    <w:unhideWhenUsed/>
    <w:rsid w:val="000041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116"/>
  </w:style>
  <w:style w:type="character" w:styleId="Hyperlink">
    <w:name w:val="Hyperlink"/>
    <w:basedOn w:val="DefaultParagraphFont"/>
    <w:uiPriority w:val="99"/>
    <w:semiHidden/>
    <w:unhideWhenUsed/>
    <w:rsid w:val="00CE0DF7"/>
    <w:rPr>
      <w:color w:val="0000FF"/>
      <w:u w:val="single"/>
    </w:rPr>
  </w:style>
  <w:style w:type="paragraph" w:customStyle="1" w:styleId="Default">
    <w:name w:val="Default"/>
    <w:rsid w:val="00EB18B4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10</Words>
  <Characters>4618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ade, Jennifer</dc:creator>
  <cp:keywords/>
  <dc:description/>
  <cp:lastModifiedBy>Andrade, Jennifer</cp:lastModifiedBy>
  <cp:revision>2</cp:revision>
  <dcterms:created xsi:type="dcterms:W3CDTF">2020-10-06T18:15:00Z</dcterms:created>
  <dcterms:modified xsi:type="dcterms:W3CDTF">2020-10-06T18:15:00Z</dcterms:modified>
</cp:coreProperties>
</file>